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911d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e1cdf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18dd6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de53b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fe3ea84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a61df2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0708ff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cc98b6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7T18:17:32Z</dcterms:created>
  <dcterms:modified xsi:type="dcterms:W3CDTF">2022-01-17T18:17:32Z</dcterms:modified>
</cp:coreProperties>
</file>